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4289C" w14:textId="77777777" w:rsidR="00BC1AC8" w:rsidRDefault="00BC1AC8"/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230"/>
        <w:gridCol w:w="510"/>
        <w:gridCol w:w="616"/>
        <w:gridCol w:w="503"/>
        <w:gridCol w:w="509"/>
        <w:gridCol w:w="509"/>
        <w:gridCol w:w="509"/>
        <w:gridCol w:w="502"/>
        <w:gridCol w:w="787"/>
        <w:gridCol w:w="615"/>
        <w:gridCol w:w="802"/>
        <w:gridCol w:w="787"/>
        <w:gridCol w:w="607"/>
        <w:gridCol w:w="509"/>
        <w:gridCol w:w="577"/>
        <w:gridCol w:w="509"/>
        <w:gridCol w:w="555"/>
        <w:gridCol w:w="509"/>
        <w:gridCol w:w="547"/>
        <w:gridCol w:w="547"/>
        <w:gridCol w:w="509"/>
        <w:gridCol w:w="500"/>
      </w:tblGrid>
      <w:tr w:rsidR="003F526A" w:rsidRPr="00920A4B" w14:paraId="7E7428BA" w14:textId="77777777" w:rsidTr="00CA45C7">
        <w:trPr>
          <w:tblHeader/>
          <w:jc w:val="center"/>
        </w:trPr>
        <w:tc>
          <w:tcPr>
            <w:tcW w:w="269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Characteristic</w:t>
            </w:r>
          </w:p>
        </w:tc>
        <w:tc>
          <w:tcPr>
            <w:tcW w:w="20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Male</w:t>
            </w:r>
            <w:r w:rsidRPr="00920A4B">
              <w:rPr>
                <w:rFonts w:ascii="Arial" w:eastAsia="Arial" w:hAnsi="Arial" w:cs="Arial"/>
                <w:color w:val="000000"/>
              </w:rPr>
              <w:t>, N = 65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234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Female</w:t>
            </w:r>
            <w:r w:rsidRPr="00920A4B">
              <w:rPr>
                <w:rFonts w:ascii="Arial" w:eastAsia="Arial" w:hAnsi="Arial" w:cs="Arial"/>
                <w:color w:val="000000"/>
              </w:rPr>
              <w:t>, N = 53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14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p-value</w:t>
            </w:r>
          </w:p>
        </w:tc>
        <w:tc>
          <w:tcPr>
            <w:tcW w:w="21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36-49</w:t>
            </w:r>
            <w:r w:rsidRPr="00920A4B">
              <w:rPr>
                <w:rFonts w:ascii="Arial" w:eastAsia="Arial" w:hAnsi="Arial" w:cs="Arial"/>
                <w:color w:val="000000"/>
              </w:rPr>
              <w:t>, N = 50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188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&gt;50</w:t>
            </w:r>
            <w:r w:rsidRPr="00920A4B">
              <w:rPr>
                <w:rFonts w:ascii="Arial" w:eastAsia="Arial" w:hAnsi="Arial" w:cs="Arial"/>
                <w:color w:val="000000"/>
              </w:rPr>
              <w:t>, N = 38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21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21-35</w:t>
            </w:r>
            <w:r w:rsidRPr="00920A4B">
              <w:rPr>
                <w:rFonts w:ascii="Arial" w:eastAsia="Arial" w:hAnsi="Arial" w:cs="Arial"/>
                <w:color w:val="000000"/>
              </w:rPr>
              <w:t>, N = 30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14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p-value</w:t>
            </w:r>
          </w:p>
        </w:tc>
        <w:tc>
          <w:tcPr>
            <w:tcW w:w="373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Tertiary education</w:t>
            </w:r>
            <w:r w:rsidRPr="00920A4B">
              <w:rPr>
                <w:rFonts w:ascii="Arial" w:eastAsia="Arial" w:hAnsi="Arial" w:cs="Arial"/>
                <w:color w:val="000000"/>
              </w:rPr>
              <w:t>, N = 47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335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Primary school</w:t>
            </w:r>
            <w:r w:rsidRPr="00920A4B">
              <w:rPr>
                <w:rFonts w:ascii="Arial" w:eastAsia="Arial" w:hAnsi="Arial" w:cs="Arial"/>
                <w:color w:val="000000"/>
              </w:rPr>
              <w:t>, N = 17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37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Secondary school</w:t>
            </w:r>
            <w:r w:rsidRPr="00920A4B">
              <w:rPr>
                <w:rFonts w:ascii="Arial" w:eastAsia="Arial" w:hAnsi="Arial" w:cs="Arial"/>
                <w:color w:val="000000"/>
              </w:rPr>
              <w:t>, N = 47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385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A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No formal education</w:t>
            </w:r>
            <w:r w:rsidRPr="00920A4B">
              <w:rPr>
                <w:rFonts w:ascii="Arial" w:eastAsia="Arial" w:hAnsi="Arial" w:cs="Arial"/>
                <w:color w:val="000000"/>
              </w:rPr>
              <w:t>, N = 7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147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p-value</w:t>
            </w:r>
          </w:p>
        </w:tc>
        <w:tc>
          <w:tcPr>
            <w:tcW w:w="25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Pig Farm</w:t>
            </w:r>
            <w:r w:rsidRPr="00920A4B">
              <w:rPr>
                <w:rFonts w:ascii="Arial" w:eastAsia="Arial" w:hAnsi="Arial" w:cs="Arial"/>
                <w:color w:val="000000"/>
              </w:rPr>
              <w:t>, N = 51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299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Poultry farm</w:t>
            </w:r>
            <w:r w:rsidRPr="00920A4B">
              <w:rPr>
                <w:rFonts w:ascii="Arial" w:eastAsia="Arial" w:hAnsi="Arial" w:cs="Arial"/>
                <w:color w:val="000000"/>
              </w:rPr>
              <w:t>, N = 54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203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Both</w:t>
            </w:r>
            <w:r w:rsidRPr="00920A4B">
              <w:rPr>
                <w:rFonts w:ascii="Arial" w:eastAsia="Arial" w:hAnsi="Arial" w:cs="Arial"/>
                <w:color w:val="000000"/>
              </w:rPr>
              <w:t>, N = 13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14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p-value</w:t>
            </w:r>
          </w:p>
        </w:tc>
        <w:tc>
          <w:tcPr>
            <w:tcW w:w="181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1-5</w:t>
            </w:r>
            <w:r w:rsidRPr="00920A4B">
              <w:rPr>
                <w:rFonts w:ascii="Arial" w:eastAsia="Arial" w:hAnsi="Arial" w:cs="Arial"/>
                <w:color w:val="000000"/>
              </w:rPr>
              <w:t>, N = 95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19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11-15</w:t>
            </w:r>
            <w:r w:rsidRPr="00920A4B">
              <w:rPr>
                <w:rFonts w:ascii="Arial" w:eastAsia="Arial" w:hAnsi="Arial" w:cs="Arial"/>
                <w:color w:val="000000"/>
              </w:rPr>
              <w:t>, N = 5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173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16+</w:t>
            </w:r>
            <w:r w:rsidRPr="00920A4B">
              <w:rPr>
                <w:rFonts w:ascii="Arial" w:eastAsia="Arial" w:hAnsi="Arial" w:cs="Arial"/>
                <w:color w:val="000000"/>
              </w:rPr>
              <w:t>, N = 1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196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6-10</w:t>
            </w:r>
            <w:r w:rsidRPr="00920A4B">
              <w:rPr>
                <w:rFonts w:ascii="Arial" w:eastAsia="Arial" w:hAnsi="Arial" w:cs="Arial"/>
                <w:color w:val="000000"/>
              </w:rPr>
              <w:t>, N = 17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</w:p>
        </w:tc>
        <w:tc>
          <w:tcPr>
            <w:tcW w:w="142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8B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p-value</w:t>
            </w:r>
          </w:p>
        </w:tc>
      </w:tr>
      <w:tr w:rsidR="003F526A" w:rsidRPr="00920A4B" w14:paraId="7E7428D1" w14:textId="77777777" w:rsidTr="00CA45C7">
        <w:trPr>
          <w:jc w:val="center"/>
        </w:trPr>
        <w:tc>
          <w:tcPr>
            <w:tcW w:w="269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B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920A4B">
              <w:rPr>
                <w:rFonts w:ascii="Arial" w:eastAsia="Arial" w:hAnsi="Arial" w:cs="Arial"/>
                <w:color w:val="000000"/>
              </w:rPr>
              <w:t>follow_prescription</w:t>
            </w:r>
            <w:proofErr w:type="spellEnd"/>
          </w:p>
        </w:tc>
        <w:tc>
          <w:tcPr>
            <w:tcW w:w="20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B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5 (85%)</w:t>
            </w:r>
          </w:p>
        </w:tc>
        <w:tc>
          <w:tcPr>
            <w:tcW w:w="234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B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6 (87%)</w:t>
            </w:r>
          </w:p>
        </w:tc>
        <w:tc>
          <w:tcPr>
            <w:tcW w:w="14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B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738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2</w:t>
            </w:r>
          </w:p>
        </w:tc>
        <w:tc>
          <w:tcPr>
            <w:tcW w:w="21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B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4 (88%)</w:t>
            </w:r>
          </w:p>
        </w:tc>
        <w:tc>
          <w:tcPr>
            <w:tcW w:w="188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3 (87%)</w:t>
            </w:r>
          </w:p>
        </w:tc>
        <w:tc>
          <w:tcPr>
            <w:tcW w:w="21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4 (80%)</w:t>
            </w:r>
          </w:p>
        </w:tc>
        <w:tc>
          <w:tcPr>
            <w:tcW w:w="14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565</w:t>
            </w:r>
          </w:p>
        </w:tc>
        <w:tc>
          <w:tcPr>
            <w:tcW w:w="373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6 (98%)</w:t>
            </w:r>
          </w:p>
        </w:tc>
        <w:tc>
          <w:tcPr>
            <w:tcW w:w="335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0 (59%)</w:t>
            </w:r>
          </w:p>
        </w:tc>
        <w:tc>
          <w:tcPr>
            <w:tcW w:w="37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2 (89%)</w:t>
            </w:r>
          </w:p>
        </w:tc>
        <w:tc>
          <w:tcPr>
            <w:tcW w:w="385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43%)</w:t>
            </w:r>
          </w:p>
        </w:tc>
        <w:tc>
          <w:tcPr>
            <w:tcW w:w="147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00***</w:t>
            </w:r>
          </w:p>
        </w:tc>
        <w:tc>
          <w:tcPr>
            <w:tcW w:w="256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8 (75%)</w:t>
            </w:r>
          </w:p>
        </w:tc>
        <w:tc>
          <w:tcPr>
            <w:tcW w:w="299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2 (96%)</w:t>
            </w:r>
          </w:p>
        </w:tc>
        <w:tc>
          <w:tcPr>
            <w:tcW w:w="203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1 (85%)</w:t>
            </w:r>
          </w:p>
        </w:tc>
        <w:tc>
          <w:tcPr>
            <w:tcW w:w="14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03**</w:t>
            </w:r>
          </w:p>
        </w:tc>
        <w:tc>
          <w:tcPr>
            <w:tcW w:w="181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80 (84%)</w:t>
            </w:r>
          </w:p>
        </w:tc>
        <w:tc>
          <w:tcPr>
            <w:tcW w:w="196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100%)</w:t>
            </w:r>
          </w:p>
        </w:tc>
        <w:tc>
          <w:tcPr>
            <w:tcW w:w="173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00%)</w:t>
            </w:r>
          </w:p>
        </w:tc>
        <w:tc>
          <w:tcPr>
            <w:tcW w:w="196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C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5 (88%)</w:t>
            </w:r>
          </w:p>
        </w:tc>
        <w:tc>
          <w:tcPr>
            <w:tcW w:w="142" w:type="pct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.000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</w:p>
        </w:tc>
      </w:tr>
      <w:tr w:rsidR="003F526A" w:rsidRPr="00920A4B" w14:paraId="7E7428E8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920A4B">
              <w:rPr>
                <w:rFonts w:ascii="Arial" w:eastAsia="Arial" w:hAnsi="Arial" w:cs="Arial"/>
                <w:color w:val="000000"/>
              </w:rPr>
              <w:t>check_expiry</w:t>
            </w:r>
            <w:proofErr w:type="spellEnd"/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9 (91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7 (9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.000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6 (94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5 (92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5 (83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338</w:t>
            </w: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6 (100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1 (65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6 (98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43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00***</w:t>
            </w: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D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1 (82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3 (98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2 (92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12*</w:t>
            </w: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85 (89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10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0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5 (94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.000</w:t>
            </w:r>
          </w:p>
        </w:tc>
      </w:tr>
      <w:tr w:rsidR="003F526A" w:rsidRPr="00920A4B" w14:paraId="7E7428FF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920A4B">
              <w:rPr>
                <w:rFonts w:ascii="Arial" w:eastAsia="Arial" w:hAnsi="Arial" w:cs="Arial"/>
                <w:color w:val="000000"/>
              </w:rPr>
              <w:t>increase_dosage</w:t>
            </w:r>
            <w:proofErr w:type="spellEnd"/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2 (34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4 (26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383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5 (30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9 (24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E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2 (4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347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2</w:t>
            </w: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3 (28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24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6 (34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43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703</w:t>
            </w: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5 (29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7 (31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31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959</w:t>
            </w: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5 (26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6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8 (47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8F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114</w:t>
            </w:r>
          </w:p>
        </w:tc>
      </w:tr>
      <w:tr w:rsidR="003F526A" w:rsidRPr="00920A4B" w14:paraId="7E742916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920A4B">
              <w:rPr>
                <w:rFonts w:ascii="Arial" w:eastAsia="Arial" w:hAnsi="Arial" w:cs="Arial"/>
                <w:color w:val="000000"/>
              </w:rPr>
              <w:t>improvement_stop</w:t>
            </w:r>
            <w:proofErr w:type="spellEnd"/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8 (28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6 (11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28*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1 (22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11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9 (3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131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9 (19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18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7 (15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71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16*</w:t>
            </w: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4 (27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6 (11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0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31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053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2</w:t>
            </w: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2 (23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5.9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415</w:t>
            </w:r>
          </w:p>
        </w:tc>
      </w:tr>
      <w:tr w:rsidR="003F526A" w:rsidRPr="00920A4B" w14:paraId="7E74292D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920A4B">
              <w:rPr>
                <w:rFonts w:ascii="Arial" w:eastAsia="Arial" w:hAnsi="Arial" w:cs="Arial"/>
                <w:color w:val="000000"/>
              </w:rPr>
              <w:t>misuse_amr</w:t>
            </w:r>
            <w:proofErr w:type="spellEnd"/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8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9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821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B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C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D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561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1F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0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1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2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02**</w:t>
            </w: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4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5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6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498</w:t>
            </w: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8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9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A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B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237</w:t>
            </w:r>
          </w:p>
        </w:tc>
      </w:tr>
      <w:tr w:rsidR="003F526A" w:rsidRPr="00920A4B" w14:paraId="7E742944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 w:rsidRPr="00920A4B">
              <w:rPr>
                <w:rFonts w:ascii="Arial" w:eastAsia="Arial" w:hAnsi="Arial" w:cs="Arial"/>
                <w:color w:val="000000"/>
              </w:rPr>
              <w:lastRenderedPageBreak/>
              <w:t>No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2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 (3.1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.9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1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.0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.6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3.3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5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.1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.1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4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A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5.9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E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3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3.2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3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F526A" w:rsidRPr="00920A4B" w14:paraId="7E74295B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 w:rsidRPr="00920A4B">
              <w:rPr>
                <w:rFonts w:ascii="Arial" w:eastAsia="Arial" w:hAnsi="Arial" w:cs="Arial"/>
                <w:color w:val="000000"/>
              </w:rPr>
              <w:t>I don't know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2 (34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1 (4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8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5 (30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4 (37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4 (47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C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8 (17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9 (53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4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2 (47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57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1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9 (37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0 (37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31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5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1 (33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8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0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7 (41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A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F526A" w:rsidRPr="00920A4B" w14:paraId="7E742972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 w:rsidRPr="00920A4B">
              <w:rPr>
                <w:rFonts w:ascii="Arial" w:eastAsia="Arial" w:hAnsi="Arial" w:cs="Arial"/>
                <w:color w:val="000000"/>
              </w:rPr>
              <w:t>Yes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1 (63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1 (58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5F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4 (68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3 (61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5 (5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3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8 (81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8 (47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4 (51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 (29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8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9 (57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4 (63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9 (69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C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61 (64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6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0 (59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1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F526A" w:rsidRPr="00920A4B" w14:paraId="7E742989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920A4B">
              <w:rPr>
                <w:rFonts w:ascii="Arial" w:eastAsia="Arial" w:hAnsi="Arial" w:cs="Arial"/>
                <w:color w:val="000000"/>
              </w:rPr>
              <w:t>training_usage</w:t>
            </w:r>
            <w:proofErr w:type="spellEnd"/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8 (28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9 (36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342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2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5 (30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7 (45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17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45*</w:t>
            </w: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8 (38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5.9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8 (38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7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11*</w:t>
            </w:r>
            <w:r w:rsidRPr="00920A4B">
              <w:rPr>
                <w:rFonts w:ascii="Arial" w:eastAsia="Arial" w:hAnsi="Arial" w:cs="Arial"/>
                <w:b/>
                <w:color w:val="000000"/>
                <w:vertAlign w:val="superscript"/>
              </w:rPr>
              <w:t>3</w:t>
            </w: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9 (18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4 (44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31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12*</w:t>
            </w: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3 (35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0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 (12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084</w:t>
            </w:r>
          </w:p>
        </w:tc>
      </w:tr>
      <w:tr w:rsidR="003F526A" w:rsidRPr="00920A4B" w14:paraId="7E7429A0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920A4B">
              <w:rPr>
                <w:rFonts w:ascii="Arial" w:eastAsia="Arial" w:hAnsi="Arial" w:cs="Arial"/>
                <w:color w:val="000000"/>
              </w:rPr>
              <w:t>consult_veterinan</w:t>
            </w:r>
            <w:proofErr w:type="spellEnd"/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B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C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21*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E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8F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0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421</w:t>
            </w: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2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3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4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5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055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7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8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9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878</w:t>
            </w: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B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C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D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E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9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127</w:t>
            </w:r>
          </w:p>
        </w:tc>
      </w:tr>
      <w:tr w:rsidR="003F526A" w:rsidRPr="00920A4B" w14:paraId="7E7429B7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 w:rsidRPr="00920A4B">
              <w:rPr>
                <w:rFonts w:ascii="Arial" w:eastAsia="Arial" w:hAnsi="Arial" w:cs="Arial"/>
                <w:color w:val="000000"/>
              </w:rPr>
              <w:lastRenderedPageBreak/>
              <w:t>Yes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62 (95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3 (81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4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6 (92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4 (89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5 (83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8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3 (91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2 (71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4 (94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6 (86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D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4 (86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A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9 (91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2 (92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1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87 (92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6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0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4 (82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6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F526A" w:rsidRPr="00920A4B" w14:paraId="7E7429CE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 w:rsidRPr="00920A4B">
              <w:rPr>
                <w:rFonts w:ascii="Arial" w:eastAsia="Arial" w:hAnsi="Arial" w:cs="Arial"/>
                <w:color w:val="000000"/>
              </w:rPr>
              <w:t>I don't know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4.6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9 (17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B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6.0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11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17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BF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8.5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29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 (4.3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4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4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6 (12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9.3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7.7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8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7 (7.4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 (4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18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D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F526A" w:rsidRPr="00920A4B" w14:paraId="7E7429E5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C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 w:rsidRPr="00920A4B">
              <w:rPr>
                <w:rFonts w:ascii="Arial" w:eastAsia="Arial" w:hAnsi="Arial" w:cs="Arial"/>
                <w:color w:val="000000"/>
              </w:rPr>
              <w:t>No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.9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2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.0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6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.1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B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.0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DF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.1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4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F526A" w:rsidRPr="00920A4B" w14:paraId="7E7429FC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 w:rsidRPr="00920A4B">
              <w:rPr>
                <w:rFonts w:ascii="Arial" w:eastAsia="Arial" w:hAnsi="Arial" w:cs="Arial"/>
                <w:color w:val="000000"/>
              </w:rPr>
              <w:t>amr_is_problem</w:t>
            </w:r>
            <w:proofErr w:type="spellEnd"/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7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8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108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A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B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C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221</w:t>
            </w: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E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EF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0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1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46*</w:t>
            </w: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3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4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5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342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7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8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9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A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094</w:t>
            </w:r>
          </w:p>
        </w:tc>
      </w:tr>
      <w:tr w:rsidR="003F526A" w:rsidRPr="00920A4B" w14:paraId="7E742A13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 w:rsidRPr="00920A4B">
              <w:rPr>
                <w:rFonts w:ascii="Arial" w:eastAsia="Arial" w:hAnsi="Arial" w:cs="Arial"/>
                <w:color w:val="000000"/>
              </w:rPr>
              <w:t>Yes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9 (60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9F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8 (53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0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1 (62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3 (61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3 (43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4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5 (74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7 (41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2 (47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43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9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7 (53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2 (59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8 (62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D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9 (62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0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0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6 (35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2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F526A" w:rsidRPr="00920A4B" w14:paraId="7E742A2A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 w:rsidRPr="00920A4B">
              <w:rPr>
                <w:rFonts w:ascii="Arial" w:eastAsia="Arial" w:hAnsi="Arial" w:cs="Arial"/>
                <w:color w:val="000000"/>
              </w:rPr>
              <w:lastRenderedPageBreak/>
              <w:t>I don't Know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2 (34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5 (47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7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7 (34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3 (34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7 (57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B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1 (23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9 (53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3 (49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1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57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0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0 (39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2 (41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38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4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3 (35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8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0 (59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9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F526A" w:rsidRPr="00920A4B" w14:paraId="7E742A41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 w:rsidRPr="00920A4B">
              <w:rPr>
                <w:rFonts w:ascii="Arial" w:eastAsia="Arial" w:hAnsi="Arial" w:cs="Arial"/>
                <w:color w:val="000000"/>
              </w:rPr>
              <w:t>No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6.2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E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2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 (4.0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 (5.3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2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.1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5.9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 (4.3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7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 (7.8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B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 (3.2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3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5.9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0" w14:textId="77777777" w:rsidR="00BC1AC8" w:rsidRPr="00920A4B" w:rsidRDefault="00BC1AC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F526A" w:rsidRPr="00920A4B" w14:paraId="7E742A58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920A4B">
              <w:rPr>
                <w:rFonts w:ascii="Arial" w:eastAsia="Arial" w:hAnsi="Arial" w:cs="Arial"/>
                <w:color w:val="000000"/>
              </w:rPr>
              <w:t>regulations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5 (54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7 (32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18*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4 (48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8 (47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0 (33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390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2</w:t>
            </w: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6 (55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7 (41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8 (38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4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143</w:t>
            </w: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4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4 (47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3 (43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38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819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6 (48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 (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5 (29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243</w:t>
            </w:r>
          </w:p>
        </w:tc>
      </w:tr>
      <w:tr w:rsidR="003F526A" w:rsidRPr="00920A4B" w14:paraId="7E742A6F" w14:textId="77777777" w:rsidTr="00CA45C7">
        <w:trPr>
          <w:jc w:val="center"/>
        </w:trPr>
        <w:tc>
          <w:tcPr>
            <w:tcW w:w="269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920A4B">
              <w:rPr>
                <w:rFonts w:ascii="Arial" w:eastAsia="Arial" w:hAnsi="Arial" w:cs="Arial"/>
                <w:color w:val="000000"/>
              </w:rPr>
              <w:t>withdraw</w:t>
            </w:r>
          </w:p>
        </w:tc>
        <w:tc>
          <w:tcPr>
            <w:tcW w:w="20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41 (63%)</w:t>
            </w:r>
          </w:p>
        </w:tc>
        <w:tc>
          <w:tcPr>
            <w:tcW w:w="234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6 (68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582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1 (62%)</w:t>
            </w:r>
          </w:p>
        </w:tc>
        <w:tc>
          <w:tcPr>
            <w:tcW w:w="188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8 (74%)</w:t>
            </w:r>
          </w:p>
        </w:tc>
        <w:tc>
          <w:tcPr>
            <w:tcW w:w="21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5F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8 (60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409</w:t>
            </w:r>
          </w:p>
        </w:tc>
        <w:tc>
          <w:tcPr>
            <w:tcW w:w="373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1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7 (79%)</w:t>
            </w:r>
          </w:p>
        </w:tc>
        <w:tc>
          <w:tcPr>
            <w:tcW w:w="335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1 (65%)</w:t>
            </w:r>
          </w:p>
        </w:tc>
        <w:tc>
          <w:tcPr>
            <w:tcW w:w="37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3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28 (60%)</w:t>
            </w:r>
          </w:p>
        </w:tc>
        <w:tc>
          <w:tcPr>
            <w:tcW w:w="385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4%)</w:t>
            </w:r>
          </w:p>
        </w:tc>
        <w:tc>
          <w:tcPr>
            <w:tcW w:w="147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5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b/>
                <w:color w:val="000000"/>
              </w:rPr>
              <w:t>0.006**</w:t>
            </w:r>
          </w:p>
        </w:tc>
        <w:tc>
          <w:tcPr>
            <w:tcW w:w="256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6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0 (59%)</w:t>
            </w:r>
          </w:p>
        </w:tc>
        <w:tc>
          <w:tcPr>
            <w:tcW w:w="299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7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39 (72%)</w:t>
            </w:r>
          </w:p>
        </w:tc>
        <w:tc>
          <w:tcPr>
            <w:tcW w:w="203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8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8 (62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9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371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2</w:t>
            </w:r>
          </w:p>
        </w:tc>
        <w:tc>
          <w:tcPr>
            <w:tcW w:w="181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A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65 (68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B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20%)</w:t>
            </w:r>
          </w:p>
        </w:tc>
        <w:tc>
          <w:tcPr>
            <w:tcW w:w="173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C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 (100%)</w:t>
            </w:r>
          </w:p>
        </w:tc>
        <w:tc>
          <w:tcPr>
            <w:tcW w:w="196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D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10 (59%)</w:t>
            </w:r>
          </w:p>
        </w:tc>
        <w:tc>
          <w:tcPr>
            <w:tcW w:w="142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2A6E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 w:rsidRPr="00920A4B">
              <w:rPr>
                <w:rFonts w:ascii="Arial" w:eastAsia="Arial" w:hAnsi="Arial" w:cs="Arial"/>
                <w:color w:val="000000"/>
              </w:rPr>
              <w:t>0.095</w:t>
            </w: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</w:p>
        </w:tc>
      </w:tr>
      <w:tr w:rsidR="00BC1AC8" w:rsidRPr="00920A4B" w14:paraId="7E742A71" w14:textId="77777777" w:rsidTr="00CA45C7">
        <w:trPr>
          <w:jc w:val="center"/>
        </w:trPr>
        <w:tc>
          <w:tcPr>
            <w:tcW w:w="5000" w:type="pct"/>
            <w:gridSpan w:val="2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A70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1</w:t>
            </w:r>
            <w:r w:rsidRPr="00920A4B">
              <w:rPr>
                <w:rFonts w:ascii="Arial" w:eastAsia="Arial" w:hAnsi="Arial" w:cs="Arial"/>
                <w:color w:val="000000"/>
              </w:rPr>
              <w:t>n (%)</w:t>
            </w:r>
          </w:p>
        </w:tc>
      </w:tr>
      <w:tr w:rsidR="00BC1AC8" w:rsidRPr="00920A4B" w14:paraId="7E742A73" w14:textId="77777777" w:rsidTr="00CA45C7">
        <w:trPr>
          <w:jc w:val="center"/>
        </w:trPr>
        <w:tc>
          <w:tcPr>
            <w:tcW w:w="5000" w:type="pct"/>
            <w:gridSpan w:val="22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A72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2</w:t>
            </w:r>
            <w:r w:rsidRPr="00920A4B">
              <w:rPr>
                <w:rFonts w:ascii="Arial" w:eastAsia="Arial" w:hAnsi="Arial" w:cs="Arial"/>
                <w:color w:val="000000"/>
              </w:rPr>
              <w:t>Pearson's Chi-squared test</w:t>
            </w:r>
          </w:p>
        </w:tc>
      </w:tr>
      <w:tr w:rsidR="00BC1AC8" w:rsidRPr="00920A4B" w14:paraId="7E742A75" w14:textId="77777777" w:rsidTr="00CA45C7">
        <w:trPr>
          <w:jc w:val="center"/>
        </w:trPr>
        <w:tc>
          <w:tcPr>
            <w:tcW w:w="5000" w:type="pct"/>
            <w:gridSpan w:val="22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42A74" w14:textId="77777777" w:rsidR="00BC1AC8" w:rsidRPr="00920A4B" w:rsidRDefault="005D16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920A4B">
              <w:rPr>
                <w:rFonts w:ascii="Arial" w:eastAsia="Arial" w:hAnsi="Arial" w:cs="Arial"/>
                <w:color w:val="000000"/>
                <w:vertAlign w:val="superscript"/>
              </w:rPr>
              <w:t>3</w:t>
            </w:r>
            <w:r w:rsidRPr="00920A4B">
              <w:rPr>
                <w:rFonts w:ascii="Arial" w:eastAsia="Arial" w:hAnsi="Arial" w:cs="Arial"/>
                <w:color w:val="000000"/>
              </w:rPr>
              <w:t>Fisher's exact test</w:t>
            </w:r>
          </w:p>
        </w:tc>
      </w:tr>
    </w:tbl>
    <w:p w14:paraId="7E742A76" w14:textId="77777777" w:rsidR="005D160B" w:rsidRDefault="005D160B"/>
    <w:sectPr w:rsidR="00000000" w:rsidSect="00D44550">
      <w:type w:val="continuous"/>
      <w:pgSz w:w="16848" w:h="11952" w:orient="landscape"/>
      <w:pgMar w:top="1440" w:right="1440" w:bottom="1440" w:left="1440" w:header="720" w:footer="720" w:gutter="72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69266738">
    <w:abstractNumId w:val="1"/>
  </w:num>
  <w:num w:numId="2" w16cid:durableId="374431093">
    <w:abstractNumId w:val="2"/>
  </w:num>
  <w:num w:numId="3" w16cid:durableId="1125153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8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MTcwNjc2MLI0NTBS0lEKTi0uzszPAykwrAUAypfa9CwAAAA="/>
  </w:docVars>
  <w:rsids>
    <w:rsidRoot w:val="00BC1AC8"/>
    <w:rsid w:val="000B40D2"/>
    <w:rsid w:val="0035407A"/>
    <w:rsid w:val="00355D08"/>
    <w:rsid w:val="003F526A"/>
    <w:rsid w:val="008F69B2"/>
    <w:rsid w:val="00920A4B"/>
    <w:rsid w:val="00BC1AC8"/>
    <w:rsid w:val="00CA45C7"/>
    <w:rsid w:val="00D44550"/>
    <w:rsid w:val="00DE566D"/>
    <w:rsid w:val="00F8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289C"/>
  <w15:docId w15:val="{4EE5B83D-1F3F-470B-9D12-7C8140135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04</Words>
  <Characters>2736</Characters>
  <Application>Microsoft Office Word</Application>
  <DocSecurity>0</DocSecurity>
  <Lines>130</Lines>
  <Paragraphs>10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13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Windows User</cp:lastModifiedBy>
  <cp:revision>19</cp:revision>
  <dcterms:created xsi:type="dcterms:W3CDTF">2017-02-28T11:18:00Z</dcterms:created>
  <dcterms:modified xsi:type="dcterms:W3CDTF">2025-01-29T18:01:00Z</dcterms:modified>
  <cp:category/>
</cp:coreProperties>
</file>